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0368D" w:rsidRPr="00A0368D" w:rsidRDefault="00A0368D" w:rsidP="000B0041">
      <w:pPr>
        <w:jc w:val="center"/>
        <w:rPr>
          <w:rFonts w:ascii="Garamond" w:hAnsi="Garamond"/>
          <w:i/>
          <w:lang w:val="en-US"/>
        </w:rPr>
      </w:pPr>
      <w:r w:rsidRPr="00A0368D">
        <w:rPr>
          <w:rFonts w:ascii="Garamond" w:hAnsi="Garamond"/>
          <w:i/>
          <w:lang w:val="en-US"/>
        </w:rPr>
        <w:t>New Challenges in Economic Policy, Business and Management</w:t>
      </w:r>
    </w:p>
    <w:p w:rsidR="00877998" w:rsidRPr="00A0368D" w:rsidRDefault="00A0368D" w:rsidP="000B0041">
      <w:pPr>
        <w:jc w:val="center"/>
        <w:rPr>
          <w:rFonts w:ascii="Garamond" w:hAnsi="Garamond"/>
          <w:i/>
        </w:rPr>
      </w:pPr>
      <w:r w:rsidRPr="00A0368D">
        <w:rPr>
          <w:rFonts w:ascii="Garamond" w:hAnsi="Garamond"/>
          <w:i/>
        </w:rPr>
        <w:t>Nowe Wyzwania w Polityce Gospodarczej, Biznesie i Zarządzaniu</w:t>
      </w:r>
    </w:p>
    <w:p w:rsidR="00CC3B26" w:rsidRPr="00A0368D" w:rsidRDefault="00CC3B26" w:rsidP="000B0041">
      <w:pPr>
        <w:jc w:val="center"/>
        <w:rPr>
          <w:rFonts w:ascii="Garamond" w:hAnsi="Garamond"/>
          <w:i/>
        </w:rPr>
      </w:pPr>
    </w:p>
    <w:p w:rsidR="00A0368D" w:rsidRDefault="00877998" w:rsidP="000B0041">
      <w:pPr>
        <w:jc w:val="center"/>
        <w:rPr>
          <w:rFonts w:ascii="Garamond" w:hAnsi="Garamond"/>
          <w:lang w:val="en-US"/>
        </w:rPr>
      </w:pPr>
      <w:r w:rsidRPr="00877998">
        <w:rPr>
          <w:rFonts w:ascii="Garamond" w:hAnsi="Garamond"/>
          <w:lang w:val="en-US"/>
        </w:rPr>
        <w:t>Warsaw</w:t>
      </w:r>
      <w:r w:rsidR="00A0368D">
        <w:rPr>
          <w:rFonts w:ascii="Garamond" w:hAnsi="Garamond"/>
          <w:lang w:val="en-US"/>
        </w:rPr>
        <w:t xml:space="preserve">: Institute of Economics, </w:t>
      </w:r>
      <w:r w:rsidRPr="00877998">
        <w:rPr>
          <w:rFonts w:ascii="Garamond" w:hAnsi="Garamond"/>
          <w:lang w:val="en-US"/>
        </w:rPr>
        <w:t xml:space="preserve">Polish Academy of Sciences; </w:t>
      </w:r>
    </w:p>
    <w:p w:rsidR="00877998" w:rsidRPr="00877998" w:rsidRDefault="00B45C19" w:rsidP="000B0041">
      <w:pPr>
        <w:jc w:val="center"/>
        <w:rPr>
          <w:rFonts w:ascii="Garamond" w:hAnsi="Garamond"/>
          <w:lang w:val="en-US"/>
        </w:rPr>
      </w:pPr>
      <w:proofErr w:type="spellStart"/>
      <w:r>
        <w:rPr>
          <w:rFonts w:ascii="Garamond" w:hAnsi="Garamond"/>
          <w:lang w:val="en-US"/>
        </w:rPr>
        <w:t>Nowy</w:t>
      </w:r>
      <w:proofErr w:type="spellEnd"/>
      <w:r>
        <w:rPr>
          <w:rFonts w:ascii="Garamond" w:hAnsi="Garamond"/>
          <w:lang w:val="en-US"/>
        </w:rPr>
        <w:t xml:space="preserve"> </w:t>
      </w:r>
      <w:proofErr w:type="spellStart"/>
      <w:r>
        <w:rPr>
          <w:rFonts w:ascii="Garamond" w:hAnsi="Garamond"/>
          <w:lang w:val="en-US"/>
        </w:rPr>
        <w:t>Targ</w:t>
      </w:r>
      <w:proofErr w:type="spellEnd"/>
      <w:r>
        <w:rPr>
          <w:rFonts w:ascii="Garamond" w:hAnsi="Garamond"/>
          <w:lang w:val="en-US"/>
        </w:rPr>
        <w:t xml:space="preserve">: </w:t>
      </w:r>
      <w:r w:rsidR="001C5A13">
        <w:rPr>
          <w:rFonts w:ascii="Garamond" w:hAnsi="Garamond"/>
          <w:lang w:val="en-US"/>
        </w:rPr>
        <w:t>“</w:t>
      </w:r>
      <w:proofErr w:type="spellStart"/>
      <w:r w:rsidR="001C5A13">
        <w:rPr>
          <w:rFonts w:ascii="Garamond" w:hAnsi="Garamond"/>
          <w:lang w:val="en-US"/>
        </w:rPr>
        <w:t>Cognitione</w:t>
      </w:r>
      <w:proofErr w:type="spellEnd"/>
      <w:r w:rsidR="001C5A13">
        <w:rPr>
          <w:rFonts w:ascii="Garamond" w:hAnsi="Garamond"/>
          <w:lang w:val="en-US"/>
        </w:rPr>
        <w:t xml:space="preserve">” </w:t>
      </w:r>
      <w:r w:rsidR="00877998" w:rsidRPr="00877998">
        <w:rPr>
          <w:rFonts w:ascii="Garamond" w:hAnsi="Garamond"/>
          <w:lang w:val="en-US"/>
        </w:rPr>
        <w:t>Foundation for the Dissemin</w:t>
      </w:r>
      <w:r w:rsidR="001C5A13">
        <w:rPr>
          <w:rFonts w:ascii="Garamond" w:hAnsi="Garamond"/>
          <w:lang w:val="en-US"/>
        </w:rPr>
        <w:t>ation of Knowledge and Science</w:t>
      </w:r>
    </w:p>
    <w:p w:rsidR="000B0041" w:rsidRPr="00877998" w:rsidRDefault="001F70A5" w:rsidP="000A29B9">
      <w:pPr>
        <w:tabs>
          <w:tab w:val="left" w:pos="7560"/>
        </w:tabs>
        <w:jc w:val="both"/>
        <w:rPr>
          <w:rFonts w:ascii="Garamond" w:hAnsi="Garamond"/>
          <w:sz w:val="18"/>
          <w:szCs w:val="18"/>
          <w:lang w:val="en-US"/>
        </w:rPr>
      </w:pPr>
      <w:r w:rsidRPr="00877998">
        <w:rPr>
          <w:rFonts w:ascii="Garamond" w:hAnsi="Garamond"/>
          <w:sz w:val="20"/>
          <w:szCs w:val="20"/>
          <w:lang w:val="en-US"/>
        </w:rPr>
        <w:t xml:space="preserve">     </w:t>
      </w:r>
    </w:p>
    <w:p w:rsidR="00091FE7" w:rsidRPr="009C2B22" w:rsidRDefault="00163D19" w:rsidP="001F70A5">
      <w:pPr>
        <w:spacing w:before="240" w:after="240"/>
        <w:jc w:val="center"/>
        <w:rPr>
          <w:rFonts w:ascii="Arial Rounded MT Bold" w:hAnsi="Arial Rounded MT Bold"/>
          <w:lang w:val="en-US"/>
        </w:rPr>
      </w:pPr>
      <w:r>
        <w:rPr>
          <w:rFonts w:ascii="Arial Rounded MT Bold" w:hAnsi="Arial Rounded MT Bold"/>
          <w:noProof/>
        </w:rPr>
        <w:pict>
          <v:group id="_x0000_s1042" editas="canvas" style="position:absolute;left:0;text-align:left;margin-left:12pt;margin-top:9.85pt;width:54pt;height:54pt;z-index:251658240" coordorigin="2072,3884" coordsize="864,864">
            <o:lock v:ext="edit" aspectratio="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41" type="#_x0000_t75" style="position:absolute;left:2072;top:3884;width:864;height:864" o:preferrelative="f">
              <v:fill o:detectmouseclick="t"/>
              <v:path o:extrusionok="t" o:connecttype="none"/>
              <o:lock v:ext="edit" text="t"/>
            </v:shape>
          </v:group>
        </w:pict>
      </w:r>
      <w:r w:rsidR="000B0041" w:rsidRPr="009C2B22">
        <w:rPr>
          <w:rFonts w:ascii="Arial Rounded MT Bold" w:hAnsi="Arial Rounded MT Bold"/>
          <w:lang w:val="en-US"/>
        </w:rPr>
        <w:t>ARKUSZ RECENZYJNY</w:t>
      </w:r>
      <w:r w:rsidR="00091FE7" w:rsidRPr="009C2B22">
        <w:rPr>
          <w:rFonts w:ascii="Arial Rounded MT Bold" w:hAnsi="Arial Rounded MT Bold"/>
          <w:lang w:val="en-US"/>
        </w:rPr>
        <w:t xml:space="preserve"> </w:t>
      </w:r>
      <w:r w:rsidR="00877998" w:rsidRPr="009C2B22">
        <w:rPr>
          <w:rFonts w:ascii="Arial Rounded MT Bold" w:hAnsi="Arial Rounded MT Bold"/>
          <w:lang w:val="en-US"/>
        </w:rPr>
        <w:t>(REVIEW FORM)</w:t>
      </w:r>
    </w:p>
    <w:p w:rsidR="006A7377" w:rsidRPr="009C2B22" w:rsidRDefault="000B0041" w:rsidP="00D16E95">
      <w:pPr>
        <w:spacing w:before="240" w:after="240"/>
        <w:jc w:val="both"/>
        <w:rPr>
          <w:sz w:val="5"/>
          <w:lang w:val="en-US"/>
        </w:rPr>
      </w:pPr>
      <w:r w:rsidRPr="009C2B22">
        <w:rPr>
          <w:rFonts w:ascii="Arial Rounded MT Bold" w:hAnsi="Arial Rounded MT Bold"/>
          <w:lang w:val="en-US"/>
        </w:rPr>
        <w:t xml:space="preserve">     </w:t>
      </w:r>
      <w:r w:rsidR="00091FE7" w:rsidRPr="009C2B22">
        <w:rPr>
          <w:sz w:val="5"/>
          <w:lang w:val="en-US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DE5859" w:rsidRPr="009C2B22" w:rsidRDefault="00DE5859" w:rsidP="00DE5859">
      <w:pPr>
        <w:pBdr>
          <w:top w:val="single" w:sz="4" w:space="1" w:color="auto"/>
        </w:pBdr>
        <w:jc w:val="both"/>
        <w:rPr>
          <w:rFonts w:ascii="Garamond" w:hAnsi="Garamond"/>
          <w:sz w:val="22"/>
          <w:szCs w:val="22"/>
          <w:lang w:val="en-US"/>
        </w:rPr>
      </w:pPr>
    </w:p>
    <w:p w:rsidR="00DE5859" w:rsidRPr="009C2B22" w:rsidRDefault="00877998" w:rsidP="00DE5859">
      <w:pPr>
        <w:pBdr>
          <w:top w:val="single" w:sz="4" w:space="1" w:color="auto"/>
        </w:pBdr>
        <w:jc w:val="both"/>
        <w:rPr>
          <w:rFonts w:ascii="Garamond" w:hAnsi="Garamond"/>
          <w:b/>
          <w:sz w:val="22"/>
          <w:szCs w:val="22"/>
          <w:lang w:val="en-US"/>
        </w:rPr>
      </w:pPr>
      <w:r w:rsidRPr="009C2B22">
        <w:rPr>
          <w:rFonts w:ascii="Garamond" w:hAnsi="Garamond"/>
          <w:sz w:val="22"/>
          <w:szCs w:val="22"/>
          <w:lang w:val="en-US"/>
        </w:rPr>
        <w:t xml:space="preserve">Data </w:t>
      </w:r>
      <w:proofErr w:type="spellStart"/>
      <w:r w:rsidRPr="009C2B22">
        <w:rPr>
          <w:rFonts w:ascii="Garamond" w:hAnsi="Garamond"/>
          <w:sz w:val="22"/>
          <w:szCs w:val="22"/>
          <w:lang w:val="en-US"/>
        </w:rPr>
        <w:t>wykonania</w:t>
      </w:r>
      <w:proofErr w:type="spellEnd"/>
      <w:r w:rsidRPr="009C2B22">
        <w:rPr>
          <w:rFonts w:ascii="Garamond" w:hAnsi="Garamond"/>
          <w:sz w:val="22"/>
          <w:szCs w:val="22"/>
          <w:lang w:val="en-US"/>
        </w:rPr>
        <w:t xml:space="preserve"> </w:t>
      </w:r>
      <w:proofErr w:type="spellStart"/>
      <w:r w:rsidRPr="009C2B22">
        <w:rPr>
          <w:rFonts w:ascii="Garamond" w:hAnsi="Garamond"/>
          <w:sz w:val="22"/>
          <w:szCs w:val="22"/>
          <w:lang w:val="en-US"/>
        </w:rPr>
        <w:t>recenzji</w:t>
      </w:r>
      <w:proofErr w:type="spellEnd"/>
      <w:r w:rsidRPr="009C2B22">
        <w:rPr>
          <w:rFonts w:ascii="Garamond" w:hAnsi="Garamond"/>
          <w:sz w:val="22"/>
          <w:szCs w:val="22"/>
          <w:lang w:val="en-US"/>
        </w:rPr>
        <w:t>/date:</w:t>
      </w:r>
      <w:r w:rsidR="00F0090B" w:rsidRPr="009C2B22">
        <w:rPr>
          <w:rFonts w:ascii="Garamond" w:hAnsi="Garamond"/>
          <w:sz w:val="22"/>
          <w:szCs w:val="22"/>
          <w:lang w:val="en-US"/>
        </w:rPr>
        <w:t xml:space="preserve"> </w:t>
      </w:r>
    </w:p>
    <w:p w:rsidR="00F0090B" w:rsidRDefault="004D7EEC" w:rsidP="00F0090B">
      <w:pPr>
        <w:spacing w:before="200"/>
        <w:jc w:val="both"/>
        <w:rPr>
          <w:rFonts w:ascii="Garamond" w:hAnsi="Garamond"/>
          <w:b/>
          <w:sz w:val="22"/>
          <w:szCs w:val="22"/>
          <w:lang w:val="en-US"/>
        </w:rPr>
      </w:pPr>
      <w:proofErr w:type="spellStart"/>
      <w:r w:rsidRPr="00877998">
        <w:rPr>
          <w:rFonts w:ascii="Garamond" w:hAnsi="Garamond"/>
          <w:b/>
          <w:sz w:val="22"/>
          <w:szCs w:val="22"/>
          <w:lang w:val="en-US"/>
        </w:rPr>
        <w:t>Tytu</w:t>
      </w:r>
      <w:r w:rsidR="00877998" w:rsidRPr="00877998">
        <w:rPr>
          <w:rFonts w:ascii="Garamond" w:hAnsi="Garamond"/>
          <w:b/>
          <w:sz w:val="22"/>
          <w:szCs w:val="22"/>
          <w:lang w:val="en-US"/>
        </w:rPr>
        <w:t>ł</w:t>
      </w:r>
      <w:proofErr w:type="spellEnd"/>
      <w:r w:rsidR="00877998" w:rsidRPr="00877998">
        <w:rPr>
          <w:rFonts w:ascii="Garamond" w:hAnsi="Garamond"/>
          <w:b/>
          <w:sz w:val="22"/>
          <w:szCs w:val="22"/>
          <w:lang w:val="en-US"/>
        </w:rPr>
        <w:t xml:space="preserve"> </w:t>
      </w:r>
      <w:proofErr w:type="spellStart"/>
      <w:r w:rsidR="00877998" w:rsidRPr="00877998">
        <w:rPr>
          <w:rFonts w:ascii="Garamond" w:hAnsi="Garamond"/>
          <w:b/>
          <w:sz w:val="22"/>
          <w:szCs w:val="22"/>
          <w:lang w:val="en-US"/>
        </w:rPr>
        <w:t>artykułu</w:t>
      </w:r>
      <w:proofErr w:type="spellEnd"/>
      <w:r w:rsidR="00877998" w:rsidRPr="00877998">
        <w:rPr>
          <w:rFonts w:ascii="Garamond" w:hAnsi="Garamond"/>
          <w:b/>
          <w:sz w:val="22"/>
          <w:szCs w:val="22"/>
          <w:lang w:val="en-US"/>
        </w:rPr>
        <w:t>/Title of the paper:</w:t>
      </w:r>
      <w:r w:rsidR="00F0090B" w:rsidRPr="00877998">
        <w:rPr>
          <w:rFonts w:ascii="Garamond" w:hAnsi="Garamond"/>
          <w:b/>
          <w:sz w:val="22"/>
          <w:szCs w:val="22"/>
          <w:lang w:val="en-US"/>
        </w:rPr>
        <w:t xml:space="preserve"> </w:t>
      </w:r>
    </w:p>
    <w:p w:rsidR="00856504" w:rsidRDefault="00856504" w:rsidP="00F0090B">
      <w:pPr>
        <w:spacing w:before="200"/>
        <w:jc w:val="both"/>
        <w:rPr>
          <w:rFonts w:ascii="Garamond" w:hAnsi="Garamond"/>
          <w:b/>
          <w:sz w:val="22"/>
          <w:szCs w:val="22"/>
          <w:lang w:val="en-US"/>
        </w:rPr>
      </w:pPr>
    </w:p>
    <w:p w:rsidR="00856504" w:rsidRPr="0064416A" w:rsidRDefault="00856504" w:rsidP="00856504">
      <w:pPr>
        <w:jc w:val="center"/>
        <w:rPr>
          <w:rFonts w:ascii="Garamond" w:hAnsi="Garamond" w:cs="Garamond,Bold"/>
          <w:b/>
          <w:bCs/>
          <w:i/>
          <w:color w:val="FF0000"/>
          <w:lang w:val="en-GB"/>
        </w:rPr>
      </w:pPr>
      <w:r w:rsidRPr="0064416A">
        <w:rPr>
          <w:rFonts w:ascii="Garamond" w:hAnsi="Garamond" w:cs="Garamond,Bold"/>
          <w:b/>
          <w:bCs/>
          <w:i/>
          <w:color w:val="FF0000"/>
          <w:lang w:val="en-GB"/>
        </w:rPr>
        <w:t>Specific reviewer’s comments to be passed to the author/s. Please expand on any weak areas in the checklist and offer specific advice in the space overleaf as to how the author(s) may improve the paper.</w:t>
      </w:r>
    </w:p>
    <w:p w:rsidR="00856504" w:rsidRPr="0064416A" w:rsidRDefault="00856504" w:rsidP="00856504">
      <w:pPr>
        <w:jc w:val="center"/>
        <w:rPr>
          <w:rFonts w:ascii="Garamond" w:hAnsi="Garamond" w:cs="Garamond,Bold"/>
          <w:b/>
          <w:bCs/>
          <w:i/>
          <w:color w:val="FF0000"/>
          <w:lang w:val="en-GB"/>
        </w:rPr>
      </w:pPr>
      <w:r w:rsidRPr="00A0368D">
        <w:rPr>
          <w:rFonts w:ascii="Garamond" w:hAnsi="Garamond"/>
          <w:b/>
          <w:i/>
          <w:color w:val="FF0000"/>
          <w:lang w:val="en-US"/>
        </w:rPr>
        <w:t>The high quality review contains comprehensive, critical comments for the authors.</w:t>
      </w:r>
    </w:p>
    <w:p w:rsidR="00856504" w:rsidRDefault="00856504" w:rsidP="00856504">
      <w:pPr>
        <w:jc w:val="center"/>
        <w:rPr>
          <w:rFonts w:ascii="Garamond" w:hAnsi="Garamond" w:cs="Garamond,Bold"/>
          <w:b/>
          <w:bCs/>
          <w:i/>
          <w:color w:val="FF0000"/>
          <w:lang w:val="en-GB"/>
        </w:rPr>
      </w:pPr>
      <w:r w:rsidRPr="0064416A">
        <w:rPr>
          <w:rFonts w:ascii="Garamond" w:hAnsi="Garamond" w:cs="Garamond,Bold"/>
          <w:b/>
          <w:bCs/>
          <w:i/>
          <w:color w:val="FF0000"/>
          <w:lang w:val="en-GB"/>
        </w:rPr>
        <w:t>Comments are required, please.</w:t>
      </w:r>
    </w:p>
    <w:p w:rsidR="00856504" w:rsidRDefault="00856504" w:rsidP="00856504">
      <w:pPr>
        <w:jc w:val="center"/>
        <w:rPr>
          <w:rFonts w:ascii="Garamond" w:hAnsi="Garamond" w:cs="Garamond,Bold"/>
          <w:b/>
          <w:bCs/>
          <w:i/>
          <w:color w:val="FF0000"/>
          <w:lang w:val="en-GB"/>
        </w:rPr>
      </w:pPr>
    </w:p>
    <w:p w:rsidR="00877998" w:rsidRPr="00877998" w:rsidRDefault="00877998" w:rsidP="00F0090B">
      <w:pPr>
        <w:spacing w:before="200"/>
        <w:jc w:val="both"/>
        <w:rPr>
          <w:rFonts w:ascii="Garamond" w:hAnsi="Garamond"/>
          <w:b/>
          <w:bCs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574"/>
        <w:gridCol w:w="6687"/>
        <w:gridCol w:w="1036"/>
        <w:gridCol w:w="989"/>
      </w:tblGrid>
      <w:tr w:rsidR="00A0368D" w:rsidRPr="00770276" w:rsidTr="007256CA">
        <w:tc>
          <w:tcPr>
            <w:tcW w:w="9286" w:type="dxa"/>
            <w:gridSpan w:val="4"/>
          </w:tcPr>
          <w:p w:rsidR="00A0368D" w:rsidRPr="00770276" w:rsidRDefault="00A0368D" w:rsidP="00770276">
            <w:pPr>
              <w:jc w:val="both"/>
              <w:rPr>
                <w:rFonts w:ascii="Garamond" w:hAnsi="Garamond"/>
                <w:b/>
              </w:rPr>
            </w:pPr>
            <w:r w:rsidRPr="00770276">
              <w:rPr>
                <w:rFonts w:ascii="Garamond" w:hAnsi="Garamond"/>
                <w:b/>
              </w:rPr>
              <w:t>Ocena</w:t>
            </w:r>
            <w:r>
              <w:rPr>
                <w:rFonts w:ascii="Garamond" w:hAnsi="Garamond"/>
                <w:b/>
              </w:rPr>
              <w:t>/</w:t>
            </w:r>
            <w:proofErr w:type="spellStart"/>
            <w:r>
              <w:rPr>
                <w:rFonts w:ascii="Garamond" w:hAnsi="Garamond"/>
                <w:b/>
              </w:rPr>
              <w:t>Evaluation</w:t>
            </w:r>
            <w:proofErr w:type="spellEnd"/>
            <w:r w:rsidRPr="00770276">
              <w:rPr>
                <w:rFonts w:ascii="Garamond" w:hAnsi="Garamond"/>
                <w:b/>
              </w:rPr>
              <w:t>:</w:t>
            </w:r>
          </w:p>
        </w:tc>
      </w:tr>
      <w:tr w:rsidR="00A0368D" w:rsidRPr="00A0368D" w:rsidTr="00A0368D">
        <w:tc>
          <w:tcPr>
            <w:tcW w:w="574" w:type="dxa"/>
          </w:tcPr>
          <w:p w:rsidR="00A0368D" w:rsidRPr="00770276" w:rsidRDefault="00A0368D" w:rsidP="00770276">
            <w:pPr>
              <w:jc w:val="both"/>
              <w:rPr>
                <w:rFonts w:ascii="Garamond" w:hAnsi="Garamond"/>
                <w:b/>
              </w:rPr>
            </w:pPr>
            <w:r w:rsidRPr="00770276">
              <w:rPr>
                <w:rFonts w:ascii="Garamond" w:hAnsi="Garamond"/>
                <w:b/>
              </w:rPr>
              <w:t>1.</w:t>
            </w:r>
          </w:p>
        </w:tc>
        <w:tc>
          <w:tcPr>
            <w:tcW w:w="8712" w:type="dxa"/>
            <w:gridSpan w:val="3"/>
          </w:tcPr>
          <w:p w:rsidR="00A0368D" w:rsidRPr="009C2B22" w:rsidRDefault="00A0368D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Tytuł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pracy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sformułowany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poprawnie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/ The title of the work formulated correctly</w:t>
            </w:r>
          </w:p>
        </w:tc>
      </w:tr>
      <w:tr w:rsidR="00877998" w:rsidRPr="00A0368D" w:rsidTr="00A0368D">
        <w:trPr>
          <w:trHeight w:val="1185"/>
        </w:trPr>
        <w:tc>
          <w:tcPr>
            <w:tcW w:w="574" w:type="dxa"/>
          </w:tcPr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  <w:tc>
          <w:tcPr>
            <w:tcW w:w="8712" w:type="dxa"/>
            <w:gridSpan w:val="3"/>
          </w:tcPr>
          <w:p w:rsidR="00877998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</w:rPr>
            </w:pPr>
            <w:r w:rsidRPr="00770276">
              <w:rPr>
                <w:rFonts w:ascii="Garamond" w:hAnsi="Garamond"/>
                <w:b/>
                <w:sz w:val="22"/>
                <w:szCs w:val="22"/>
              </w:rPr>
              <w:t>- należy poprawić w/g  wskazówek:</w:t>
            </w:r>
          </w:p>
          <w:p w:rsidR="009C2B22" w:rsidRPr="009C2B22" w:rsidRDefault="009C2B22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- should be corrected according to the instructions:</w:t>
            </w:r>
          </w:p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9C2B22" w:rsidRDefault="009C2B22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A0368D" w:rsidRPr="00770276" w:rsidTr="00A0368D">
        <w:tc>
          <w:tcPr>
            <w:tcW w:w="574" w:type="dxa"/>
          </w:tcPr>
          <w:p w:rsidR="00A0368D" w:rsidRPr="00770276" w:rsidRDefault="00A0368D" w:rsidP="00770276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2</w:t>
            </w:r>
            <w:r w:rsidRPr="00770276">
              <w:rPr>
                <w:rFonts w:ascii="Garamond" w:hAnsi="Garamond"/>
                <w:b/>
              </w:rPr>
              <w:t>.</w:t>
            </w:r>
          </w:p>
        </w:tc>
        <w:tc>
          <w:tcPr>
            <w:tcW w:w="8712" w:type="dxa"/>
            <w:gridSpan w:val="3"/>
          </w:tcPr>
          <w:p w:rsidR="00A0368D" w:rsidRPr="00770276" w:rsidRDefault="00A0368D" w:rsidP="00770276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  <w:sz w:val="22"/>
                <w:szCs w:val="22"/>
              </w:rPr>
              <w:t>Abstrakt zawiera wszystkie kluczowe elementy: cel/</w:t>
            </w:r>
            <w:r w:rsidRPr="00877998">
              <w:rPr>
                <w:rFonts w:ascii="Garamond" w:hAnsi="Garamond"/>
                <w:b/>
                <w:sz w:val="22"/>
                <w:szCs w:val="22"/>
              </w:rPr>
              <w:t xml:space="preserve">podejście </w:t>
            </w:r>
            <w:r>
              <w:rPr>
                <w:rFonts w:ascii="Garamond" w:hAnsi="Garamond"/>
                <w:b/>
                <w:sz w:val="22"/>
                <w:szCs w:val="22"/>
              </w:rPr>
              <w:t>badawcze i metody/spodziewane wyniki/</w:t>
            </w:r>
            <w:r w:rsidRPr="00877998">
              <w:rPr>
                <w:rFonts w:ascii="Garamond" w:hAnsi="Garamond"/>
                <w:b/>
                <w:sz w:val="22"/>
                <w:szCs w:val="22"/>
              </w:rPr>
              <w:t>praktyczne</w:t>
            </w:r>
            <w:r>
              <w:rPr>
                <w:rFonts w:ascii="Garamond" w:hAnsi="Garamond"/>
                <w:b/>
                <w:sz w:val="22"/>
                <w:szCs w:val="22"/>
              </w:rPr>
              <w:t xml:space="preserve"> i badawcze implikacje/ oryginalność; </w:t>
            </w:r>
            <w:r w:rsidRPr="00877998">
              <w:rPr>
                <w:rFonts w:ascii="Garamond" w:hAnsi="Garamond"/>
                <w:b/>
                <w:sz w:val="22"/>
                <w:szCs w:val="22"/>
              </w:rPr>
              <w:t>wartość</w:t>
            </w:r>
            <w:r>
              <w:rPr>
                <w:rFonts w:ascii="Garamond" w:hAnsi="Garamond"/>
                <w:b/>
                <w:sz w:val="22"/>
                <w:szCs w:val="22"/>
              </w:rPr>
              <w:t xml:space="preserve">/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</w:rPr>
              <w:t>Abstract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</w:rPr>
              <w:t>contains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</w:rPr>
              <w:t>all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</w:rPr>
              <w:t>key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</w:rPr>
              <w:t>elements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</w:rPr>
              <w:t xml:space="preserve">: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</w:rPr>
              <w:t>goal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</w:rPr>
              <w:t xml:space="preserve"> /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</w:rPr>
              <w:t>research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</w:rPr>
              <w:t>approach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</w:rPr>
              <w:t xml:space="preserve"> and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</w:rPr>
              <w:t>methods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</w:rPr>
              <w:t xml:space="preserve"> /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</w:rPr>
              <w:t>expected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</w:rPr>
              <w:t>results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</w:rPr>
              <w:t xml:space="preserve"> /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</w:rPr>
              <w:t>practical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</w:rPr>
              <w:t xml:space="preserve"> and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</w:rPr>
              <w:t>research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</w:rPr>
              <w:t>implications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</w:rPr>
              <w:t xml:space="preserve"> /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</w:rPr>
              <w:t>originality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</w:rPr>
              <w:t xml:space="preserve">;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</w:rPr>
              <w:t>value</w:t>
            </w:r>
            <w:proofErr w:type="spellEnd"/>
          </w:p>
        </w:tc>
      </w:tr>
      <w:tr w:rsidR="00877998" w:rsidRPr="00A0368D" w:rsidTr="00A0368D">
        <w:tc>
          <w:tcPr>
            <w:tcW w:w="574" w:type="dxa"/>
          </w:tcPr>
          <w:p w:rsidR="00877998" w:rsidRPr="00770276" w:rsidRDefault="00877998" w:rsidP="00150C1E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8712" w:type="dxa"/>
            <w:gridSpan w:val="3"/>
          </w:tcPr>
          <w:p w:rsidR="00877998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</w:rPr>
            </w:pPr>
            <w:r w:rsidRPr="00770276">
              <w:rPr>
                <w:rFonts w:ascii="Garamond" w:hAnsi="Garamond"/>
                <w:b/>
                <w:sz w:val="22"/>
                <w:szCs w:val="22"/>
              </w:rPr>
              <w:t>- należy poprawić w/g  wskazówek:</w:t>
            </w:r>
          </w:p>
          <w:p w:rsidR="009C2B22" w:rsidRPr="009C2B22" w:rsidRDefault="009C2B22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- should be corrected according to the instructions:</w:t>
            </w: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Default="00877998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  <w:p w:rsidR="00A0368D" w:rsidRPr="009C2B22" w:rsidRDefault="00A0368D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  <w:p w:rsidR="001C5A13" w:rsidRDefault="001C5A13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  <w:p w:rsidR="00CC3B26" w:rsidRPr="009C2B22" w:rsidRDefault="00CC3B26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877998" w:rsidRPr="00A0368D" w:rsidTr="00A0368D">
        <w:tc>
          <w:tcPr>
            <w:tcW w:w="574" w:type="dxa"/>
          </w:tcPr>
          <w:p w:rsidR="00877998" w:rsidRPr="00770276" w:rsidRDefault="00CC3B26" w:rsidP="00770276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3</w:t>
            </w:r>
            <w:r w:rsidR="00877998" w:rsidRPr="00770276">
              <w:rPr>
                <w:rFonts w:ascii="Garamond" w:hAnsi="Garamond"/>
                <w:b/>
              </w:rPr>
              <w:t>.</w:t>
            </w:r>
          </w:p>
        </w:tc>
        <w:tc>
          <w:tcPr>
            <w:tcW w:w="8712" w:type="dxa"/>
            <w:gridSpan w:val="3"/>
          </w:tcPr>
          <w:p w:rsidR="00877998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</w:rPr>
            </w:pPr>
            <w:r w:rsidRPr="00770276">
              <w:rPr>
                <w:rFonts w:ascii="Garamond" w:hAnsi="Garamond"/>
                <w:b/>
                <w:sz w:val="22"/>
                <w:szCs w:val="22"/>
              </w:rPr>
              <w:t>Cel pracy sformułowany poprawnie</w:t>
            </w:r>
            <w:r>
              <w:rPr>
                <w:rFonts w:ascii="Garamond" w:hAnsi="Garamond"/>
                <w:b/>
                <w:sz w:val="22"/>
                <w:szCs w:val="22"/>
              </w:rPr>
              <w:t>/należy poprawić:</w:t>
            </w:r>
          </w:p>
          <w:p w:rsidR="009C2B22" w:rsidRPr="009C2B22" w:rsidRDefault="009C2B22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The aim of the work formulated correctly / should be corrected:</w:t>
            </w:r>
          </w:p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1C5A13" w:rsidRDefault="001C5A13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1C5A13" w:rsidRPr="009C2B22" w:rsidRDefault="001C5A13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56504" w:rsidRDefault="00856504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56504" w:rsidRDefault="00856504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56504" w:rsidRDefault="00856504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56504" w:rsidRPr="009C2B22" w:rsidRDefault="00856504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A0368D" w:rsidRPr="00A0368D" w:rsidTr="00A0368D">
        <w:tc>
          <w:tcPr>
            <w:tcW w:w="574" w:type="dxa"/>
          </w:tcPr>
          <w:p w:rsidR="00A0368D" w:rsidRPr="00770276" w:rsidRDefault="00A0368D" w:rsidP="00770276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lastRenderedPageBreak/>
              <w:t>4</w:t>
            </w:r>
            <w:r w:rsidRPr="00770276">
              <w:rPr>
                <w:rFonts w:ascii="Garamond" w:hAnsi="Garamond"/>
                <w:b/>
              </w:rPr>
              <w:t>.</w:t>
            </w:r>
          </w:p>
        </w:tc>
        <w:tc>
          <w:tcPr>
            <w:tcW w:w="8712" w:type="dxa"/>
            <w:gridSpan w:val="3"/>
          </w:tcPr>
          <w:p w:rsidR="00A0368D" w:rsidRPr="009C2B22" w:rsidRDefault="00A0368D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Metoda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(y)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badawcze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wskazano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i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opracowano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poprawnie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/The research method (s) are indicated and developed correctly</w:t>
            </w:r>
          </w:p>
        </w:tc>
      </w:tr>
      <w:tr w:rsidR="00877998" w:rsidRPr="00A0368D" w:rsidTr="00A0368D">
        <w:tc>
          <w:tcPr>
            <w:tcW w:w="574" w:type="dxa"/>
          </w:tcPr>
          <w:p w:rsidR="00877998" w:rsidRPr="00770276" w:rsidRDefault="00877998" w:rsidP="00150C1E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5</w:t>
            </w:r>
            <w:r w:rsidRPr="00770276">
              <w:rPr>
                <w:rFonts w:ascii="Garamond" w:hAnsi="Garamond"/>
                <w:b/>
              </w:rPr>
              <w:t>.</w:t>
            </w:r>
          </w:p>
        </w:tc>
        <w:tc>
          <w:tcPr>
            <w:tcW w:w="8712" w:type="dxa"/>
            <w:gridSpan w:val="3"/>
          </w:tcPr>
          <w:p w:rsidR="00877998" w:rsidRDefault="00877998" w:rsidP="00877998">
            <w:pPr>
              <w:jc w:val="both"/>
              <w:rPr>
                <w:rFonts w:ascii="Garamond" w:hAnsi="Garamond"/>
                <w:b/>
                <w:sz w:val="22"/>
                <w:szCs w:val="22"/>
              </w:rPr>
            </w:pPr>
            <w:r w:rsidRPr="00770276">
              <w:rPr>
                <w:rFonts w:ascii="Garamond" w:hAnsi="Garamond"/>
                <w:b/>
                <w:sz w:val="22"/>
                <w:szCs w:val="22"/>
              </w:rPr>
              <w:t>- należy poprawić w/g  wskazówek:</w:t>
            </w:r>
          </w:p>
          <w:p w:rsidR="009C2B22" w:rsidRPr="009C2B22" w:rsidRDefault="009C2B22" w:rsidP="00877998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- it should be improved according to the instructions:</w:t>
            </w: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Default="00877998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  <w:p w:rsidR="001C5A13" w:rsidRDefault="001C5A13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  <w:p w:rsidR="00A0368D" w:rsidRDefault="00A0368D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  <w:p w:rsidR="001C5A13" w:rsidRDefault="001C5A13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  <w:p w:rsidR="001C5A13" w:rsidRPr="009C2B22" w:rsidRDefault="001C5A13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A0368D" w:rsidRPr="00770276" w:rsidTr="00A0368D">
        <w:tc>
          <w:tcPr>
            <w:tcW w:w="574" w:type="dxa"/>
          </w:tcPr>
          <w:p w:rsidR="00A0368D" w:rsidRPr="00770276" w:rsidRDefault="00A0368D" w:rsidP="00770276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6</w:t>
            </w:r>
            <w:r w:rsidRPr="00770276">
              <w:rPr>
                <w:rFonts w:ascii="Garamond" w:hAnsi="Garamond"/>
                <w:b/>
              </w:rPr>
              <w:t>.</w:t>
            </w:r>
          </w:p>
        </w:tc>
        <w:tc>
          <w:tcPr>
            <w:tcW w:w="8712" w:type="dxa"/>
            <w:gridSpan w:val="3"/>
          </w:tcPr>
          <w:p w:rsidR="00A0368D" w:rsidRPr="00770276" w:rsidRDefault="00A0368D" w:rsidP="00770276">
            <w:pPr>
              <w:jc w:val="both"/>
              <w:rPr>
                <w:rFonts w:ascii="Garamond" w:hAnsi="Garamond"/>
                <w:b/>
              </w:rPr>
            </w:pPr>
            <w:r w:rsidRPr="00770276">
              <w:rPr>
                <w:rFonts w:ascii="Garamond" w:hAnsi="Garamond"/>
                <w:b/>
                <w:sz w:val="22"/>
                <w:szCs w:val="22"/>
              </w:rPr>
              <w:t>Materiał badawczy zadawalający</w:t>
            </w:r>
            <w:r>
              <w:rPr>
                <w:rFonts w:ascii="Garamond" w:hAnsi="Garamond"/>
                <w:b/>
                <w:sz w:val="22"/>
                <w:szCs w:val="22"/>
              </w:rPr>
              <w:t xml:space="preserve">/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</w:rPr>
              <w:t>The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</w:rPr>
              <w:t>research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</w:rPr>
              <w:t>material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</w:rPr>
              <w:t>satisfactory</w:t>
            </w:r>
            <w:proofErr w:type="spellEnd"/>
          </w:p>
        </w:tc>
      </w:tr>
      <w:tr w:rsidR="00877998" w:rsidRPr="00A0368D" w:rsidTr="00A0368D">
        <w:trPr>
          <w:trHeight w:val="1057"/>
        </w:trPr>
        <w:tc>
          <w:tcPr>
            <w:tcW w:w="574" w:type="dxa"/>
          </w:tcPr>
          <w:p w:rsidR="00877998" w:rsidRPr="00770276" w:rsidRDefault="00877998" w:rsidP="0077027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8712" w:type="dxa"/>
            <w:gridSpan w:val="3"/>
          </w:tcPr>
          <w:p w:rsidR="00877998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</w:rPr>
            </w:pPr>
            <w:r w:rsidRPr="00770276">
              <w:rPr>
                <w:rFonts w:ascii="Garamond" w:hAnsi="Garamond"/>
                <w:b/>
                <w:sz w:val="22"/>
                <w:szCs w:val="22"/>
              </w:rPr>
              <w:t>- należy poprawić w/g  wskazówek:</w:t>
            </w:r>
          </w:p>
          <w:p w:rsidR="009C2B22" w:rsidRPr="009C2B22" w:rsidRDefault="009C2B22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- should be corrected according to the instructions:</w:t>
            </w:r>
          </w:p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CC3B26" w:rsidRDefault="00CC3B26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1C5A13" w:rsidRDefault="001C5A13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A0368D" w:rsidRDefault="00A0368D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A0368D" w:rsidRDefault="00A0368D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A0368D" w:rsidRDefault="00A0368D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1C5A13" w:rsidRPr="009C2B22" w:rsidRDefault="001C5A13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A0368D" w:rsidRPr="00770276" w:rsidTr="00A0368D">
        <w:tc>
          <w:tcPr>
            <w:tcW w:w="574" w:type="dxa"/>
          </w:tcPr>
          <w:p w:rsidR="00A0368D" w:rsidRPr="00770276" w:rsidRDefault="00A0368D" w:rsidP="00770276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7</w:t>
            </w:r>
            <w:r w:rsidRPr="00770276">
              <w:rPr>
                <w:rFonts w:ascii="Garamond" w:hAnsi="Garamond"/>
                <w:b/>
              </w:rPr>
              <w:t>.</w:t>
            </w:r>
          </w:p>
        </w:tc>
        <w:tc>
          <w:tcPr>
            <w:tcW w:w="8712" w:type="dxa"/>
            <w:gridSpan w:val="3"/>
          </w:tcPr>
          <w:p w:rsidR="00A0368D" w:rsidRPr="00770276" w:rsidRDefault="00A0368D" w:rsidP="00770276">
            <w:pPr>
              <w:jc w:val="both"/>
              <w:rPr>
                <w:rFonts w:ascii="Garamond" w:hAnsi="Garamond"/>
                <w:b/>
              </w:rPr>
            </w:pPr>
            <w:r w:rsidRPr="00770276">
              <w:rPr>
                <w:rFonts w:ascii="Garamond" w:hAnsi="Garamond"/>
                <w:b/>
                <w:sz w:val="22"/>
                <w:szCs w:val="22"/>
              </w:rPr>
              <w:t>Opracowanie wyników poprawne</w:t>
            </w:r>
            <w:r>
              <w:rPr>
                <w:rFonts w:ascii="Garamond" w:hAnsi="Garamond"/>
                <w:b/>
                <w:sz w:val="22"/>
                <w:szCs w:val="22"/>
              </w:rPr>
              <w:t xml:space="preserve">/ </w:t>
            </w:r>
            <w:proofErr w:type="spellStart"/>
            <w:r>
              <w:rPr>
                <w:rFonts w:ascii="Garamond" w:hAnsi="Garamond"/>
                <w:b/>
                <w:sz w:val="22"/>
                <w:szCs w:val="22"/>
              </w:rPr>
              <w:t>The</w:t>
            </w:r>
            <w:proofErr w:type="spellEnd"/>
            <w:r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Garamond" w:hAnsi="Garamond"/>
                <w:b/>
                <w:sz w:val="22"/>
                <w:szCs w:val="22"/>
              </w:rPr>
              <w:t>results</w:t>
            </w:r>
            <w:proofErr w:type="spellEnd"/>
            <w:r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Garamond" w:hAnsi="Garamond"/>
                <w:b/>
                <w:sz w:val="22"/>
                <w:szCs w:val="22"/>
              </w:rPr>
              <w:t>are</w:t>
            </w:r>
            <w:proofErr w:type="spellEnd"/>
            <w:r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Garamond" w:hAnsi="Garamond"/>
                <w:b/>
                <w:sz w:val="22"/>
                <w:szCs w:val="22"/>
              </w:rPr>
              <w:t>formulated</w:t>
            </w:r>
            <w:proofErr w:type="spellEnd"/>
            <w:r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Garamond" w:hAnsi="Garamond"/>
                <w:b/>
                <w:sz w:val="22"/>
                <w:szCs w:val="22"/>
              </w:rPr>
              <w:t>correctly</w:t>
            </w:r>
            <w:proofErr w:type="spellEnd"/>
          </w:p>
        </w:tc>
      </w:tr>
      <w:tr w:rsidR="00A0368D" w:rsidRPr="00A0368D" w:rsidTr="00A0368D">
        <w:trPr>
          <w:trHeight w:val="1153"/>
        </w:trPr>
        <w:tc>
          <w:tcPr>
            <w:tcW w:w="574" w:type="dxa"/>
          </w:tcPr>
          <w:p w:rsidR="00A0368D" w:rsidRPr="00770276" w:rsidRDefault="00A0368D" w:rsidP="0077027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8712" w:type="dxa"/>
            <w:gridSpan w:val="3"/>
          </w:tcPr>
          <w:p w:rsidR="00A0368D" w:rsidRDefault="00A0368D" w:rsidP="00770276">
            <w:pPr>
              <w:jc w:val="both"/>
              <w:rPr>
                <w:rFonts w:ascii="Garamond" w:hAnsi="Garamond"/>
                <w:b/>
                <w:sz w:val="22"/>
                <w:szCs w:val="22"/>
              </w:rPr>
            </w:pPr>
            <w:r w:rsidRPr="00770276">
              <w:rPr>
                <w:rFonts w:ascii="Garamond" w:hAnsi="Garamond"/>
                <w:b/>
                <w:sz w:val="22"/>
                <w:szCs w:val="22"/>
              </w:rPr>
              <w:t>- należy poprawić w/g  wskazówek:</w:t>
            </w:r>
          </w:p>
          <w:p w:rsidR="00A0368D" w:rsidRPr="009C2B22" w:rsidRDefault="00A0368D" w:rsidP="009C2B22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- should be corrected according to the instructions:</w:t>
            </w:r>
          </w:p>
          <w:p w:rsidR="00A0368D" w:rsidRPr="009C2B22" w:rsidRDefault="00A0368D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A0368D" w:rsidRPr="009C2B22" w:rsidRDefault="00A0368D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A0368D" w:rsidRPr="009C2B22" w:rsidRDefault="00A0368D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A0368D" w:rsidRDefault="00A0368D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A0368D" w:rsidRDefault="00A0368D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A0368D" w:rsidRDefault="00A0368D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A0368D" w:rsidRPr="009C2B22" w:rsidRDefault="00A0368D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A0368D" w:rsidRPr="009C2B22" w:rsidRDefault="00A0368D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A0368D" w:rsidRPr="00A0368D" w:rsidTr="00A0368D">
        <w:tc>
          <w:tcPr>
            <w:tcW w:w="574" w:type="dxa"/>
          </w:tcPr>
          <w:p w:rsidR="00A0368D" w:rsidRPr="00770276" w:rsidRDefault="00A0368D" w:rsidP="00770276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8</w:t>
            </w:r>
            <w:r w:rsidRPr="00770276">
              <w:rPr>
                <w:rFonts w:ascii="Garamond" w:hAnsi="Garamond"/>
                <w:b/>
              </w:rPr>
              <w:t>.</w:t>
            </w:r>
          </w:p>
        </w:tc>
        <w:tc>
          <w:tcPr>
            <w:tcW w:w="8712" w:type="dxa"/>
            <w:gridSpan w:val="3"/>
          </w:tcPr>
          <w:p w:rsidR="00A0368D" w:rsidRPr="009C2B22" w:rsidRDefault="00A0368D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Ilustracje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poprawne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/Graphics are correct</w:t>
            </w:r>
          </w:p>
        </w:tc>
      </w:tr>
      <w:tr w:rsidR="00877998" w:rsidRPr="00A0368D" w:rsidTr="00A0368D">
        <w:tc>
          <w:tcPr>
            <w:tcW w:w="574" w:type="dxa"/>
          </w:tcPr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  <w:tc>
          <w:tcPr>
            <w:tcW w:w="8712" w:type="dxa"/>
            <w:gridSpan w:val="3"/>
          </w:tcPr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-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należy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zmienić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/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uzupełnić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/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usunąć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: </w:t>
            </w:r>
          </w:p>
          <w:p w:rsidR="00877998" w:rsidRPr="009C2B22" w:rsidRDefault="009C2B22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- should be change</w:t>
            </w:r>
            <w:r>
              <w:rPr>
                <w:rFonts w:ascii="Garamond" w:hAnsi="Garamond"/>
                <w:b/>
                <w:sz w:val="22"/>
                <w:szCs w:val="22"/>
                <w:lang w:val="en-US"/>
              </w:rPr>
              <w:t>d</w:t>
            </w: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/ amend</w:t>
            </w:r>
            <w:r>
              <w:rPr>
                <w:rFonts w:ascii="Garamond" w:hAnsi="Garamond"/>
                <w:b/>
                <w:sz w:val="22"/>
                <w:szCs w:val="22"/>
                <w:lang w:val="en-US"/>
              </w:rPr>
              <w:t>ed</w:t>
            </w: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/ delete</w:t>
            </w:r>
            <w:r>
              <w:rPr>
                <w:rFonts w:ascii="Garamond" w:hAnsi="Garamond"/>
                <w:b/>
                <w:sz w:val="22"/>
                <w:szCs w:val="22"/>
                <w:lang w:val="en-US"/>
              </w:rPr>
              <w:t>d</w:t>
            </w: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:</w:t>
            </w:r>
          </w:p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9C2B22" w:rsidRDefault="009C2B22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9C2B22" w:rsidRPr="009C2B22" w:rsidRDefault="009C2B22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A0368D" w:rsidRPr="00A0368D" w:rsidTr="00A0368D">
        <w:tc>
          <w:tcPr>
            <w:tcW w:w="574" w:type="dxa"/>
          </w:tcPr>
          <w:p w:rsidR="00A0368D" w:rsidRPr="00770276" w:rsidRDefault="00A0368D" w:rsidP="00150C1E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9</w:t>
            </w:r>
            <w:r w:rsidRPr="00770276">
              <w:rPr>
                <w:rFonts w:ascii="Garamond" w:hAnsi="Garamond"/>
                <w:b/>
              </w:rPr>
              <w:t>.</w:t>
            </w:r>
          </w:p>
        </w:tc>
        <w:tc>
          <w:tcPr>
            <w:tcW w:w="8712" w:type="dxa"/>
            <w:gridSpan w:val="3"/>
          </w:tcPr>
          <w:p w:rsidR="00A0368D" w:rsidRPr="009C2B22" w:rsidRDefault="00A0368D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Wnioski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sformułowane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poprawnie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/ Conclusions are formulated correctly</w:t>
            </w:r>
          </w:p>
        </w:tc>
      </w:tr>
      <w:tr w:rsidR="00877998" w:rsidRPr="00A0368D" w:rsidTr="00A0368D">
        <w:tc>
          <w:tcPr>
            <w:tcW w:w="574" w:type="dxa"/>
          </w:tcPr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  <w:tc>
          <w:tcPr>
            <w:tcW w:w="8712" w:type="dxa"/>
            <w:gridSpan w:val="3"/>
          </w:tcPr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-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należy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zmienić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/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uzupełnić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/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usunąć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: </w:t>
            </w:r>
          </w:p>
          <w:p w:rsidR="009C2B22" w:rsidRPr="009C2B22" w:rsidRDefault="009C2B22" w:rsidP="009C2B22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- should be change</w:t>
            </w:r>
            <w:r>
              <w:rPr>
                <w:rFonts w:ascii="Garamond" w:hAnsi="Garamond"/>
                <w:b/>
                <w:sz w:val="22"/>
                <w:szCs w:val="22"/>
                <w:lang w:val="en-US"/>
              </w:rPr>
              <w:t>d</w:t>
            </w: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/ amend</w:t>
            </w:r>
            <w:r>
              <w:rPr>
                <w:rFonts w:ascii="Garamond" w:hAnsi="Garamond"/>
                <w:b/>
                <w:sz w:val="22"/>
                <w:szCs w:val="22"/>
                <w:lang w:val="en-US"/>
              </w:rPr>
              <w:t>ed</w:t>
            </w: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/ delete</w:t>
            </w:r>
            <w:r>
              <w:rPr>
                <w:rFonts w:ascii="Garamond" w:hAnsi="Garamond"/>
                <w:b/>
                <w:sz w:val="22"/>
                <w:szCs w:val="22"/>
                <w:lang w:val="en-US"/>
              </w:rPr>
              <w:t>d</w:t>
            </w: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:</w:t>
            </w: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56504" w:rsidRDefault="00856504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56504" w:rsidRDefault="00856504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56504" w:rsidRDefault="00856504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56504" w:rsidRDefault="00856504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A0368D" w:rsidRPr="00770276" w:rsidTr="00A0368D">
        <w:tc>
          <w:tcPr>
            <w:tcW w:w="574" w:type="dxa"/>
          </w:tcPr>
          <w:p w:rsidR="00A0368D" w:rsidRPr="00770276" w:rsidRDefault="00A0368D" w:rsidP="00770276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lastRenderedPageBreak/>
              <w:t>10.</w:t>
            </w:r>
          </w:p>
        </w:tc>
        <w:tc>
          <w:tcPr>
            <w:tcW w:w="8712" w:type="dxa"/>
            <w:gridSpan w:val="3"/>
          </w:tcPr>
          <w:p w:rsidR="00A0368D" w:rsidRPr="00770276" w:rsidRDefault="00A0368D" w:rsidP="00770276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  <w:sz w:val="22"/>
                <w:szCs w:val="22"/>
              </w:rPr>
              <w:t xml:space="preserve">Bibliografia adekwatna, bieżąca, opracowana zgodnie z wytycznymi formalnymi/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</w:rPr>
              <w:t>Adequate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</w:rPr>
              <w:t xml:space="preserve">,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</w:rPr>
              <w:t>current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Garamond" w:hAnsi="Garamond"/>
                <w:b/>
                <w:sz w:val="22"/>
                <w:szCs w:val="22"/>
              </w:rPr>
              <w:t>references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</w:rPr>
              <w:t xml:space="preserve">,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</w:rPr>
              <w:t>developed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</w:rPr>
              <w:t>in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</w:rPr>
              <w:t>accordance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</w:rPr>
              <w:t>with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</w:rPr>
              <w:t>formal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</w:rPr>
              <w:t>guidelines</w:t>
            </w:r>
            <w:proofErr w:type="spellEnd"/>
          </w:p>
        </w:tc>
      </w:tr>
      <w:tr w:rsidR="00877998" w:rsidRPr="00A0368D" w:rsidTr="00A0368D">
        <w:tc>
          <w:tcPr>
            <w:tcW w:w="574" w:type="dxa"/>
          </w:tcPr>
          <w:p w:rsidR="00877998" w:rsidRPr="00770276" w:rsidRDefault="00877998" w:rsidP="00150C1E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8712" w:type="dxa"/>
            <w:gridSpan w:val="3"/>
          </w:tcPr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-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należy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zmienić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/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uzupełnić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/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usunąć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: </w:t>
            </w:r>
          </w:p>
          <w:p w:rsidR="009C2B22" w:rsidRPr="009C2B22" w:rsidRDefault="009C2B22" w:rsidP="009C2B22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- should be change</w:t>
            </w:r>
            <w:r>
              <w:rPr>
                <w:rFonts w:ascii="Garamond" w:hAnsi="Garamond"/>
                <w:b/>
                <w:sz w:val="22"/>
                <w:szCs w:val="22"/>
                <w:lang w:val="en-US"/>
              </w:rPr>
              <w:t>d</w:t>
            </w: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/ amend</w:t>
            </w:r>
            <w:r>
              <w:rPr>
                <w:rFonts w:ascii="Garamond" w:hAnsi="Garamond"/>
                <w:b/>
                <w:sz w:val="22"/>
                <w:szCs w:val="22"/>
                <w:lang w:val="en-US"/>
              </w:rPr>
              <w:t>ed</w:t>
            </w: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/ delete</w:t>
            </w:r>
            <w:r>
              <w:rPr>
                <w:rFonts w:ascii="Garamond" w:hAnsi="Garamond"/>
                <w:b/>
                <w:sz w:val="22"/>
                <w:szCs w:val="22"/>
                <w:lang w:val="en-US"/>
              </w:rPr>
              <w:t>d</w:t>
            </w: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:</w:t>
            </w: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56504" w:rsidRDefault="00856504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56504" w:rsidRPr="009C2B22" w:rsidRDefault="00856504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A0368D" w:rsidRPr="009C2B22" w:rsidTr="00A0368D">
        <w:tc>
          <w:tcPr>
            <w:tcW w:w="574" w:type="dxa"/>
          </w:tcPr>
          <w:p w:rsidR="00A0368D" w:rsidRPr="00770276" w:rsidRDefault="00A0368D" w:rsidP="0015241C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6687" w:type="dxa"/>
          </w:tcPr>
          <w:p w:rsidR="00A0368D" w:rsidRPr="00A0368D" w:rsidRDefault="00A0368D" w:rsidP="00382A1A">
            <w:pPr>
              <w:jc w:val="both"/>
              <w:rPr>
                <w:rFonts w:ascii="Garamond" w:hAnsi="Garamond"/>
                <w:b/>
                <w:sz w:val="22"/>
                <w:szCs w:val="22"/>
              </w:rPr>
            </w:pPr>
            <w:r w:rsidRPr="00A0368D">
              <w:rPr>
                <w:rFonts w:ascii="Garamond" w:hAnsi="Garamond"/>
                <w:b/>
                <w:sz w:val="22"/>
                <w:szCs w:val="22"/>
              </w:rPr>
              <w:t>Wybierz jedną opcję/</w:t>
            </w:r>
            <w:proofErr w:type="spellStart"/>
            <w:r w:rsidRPr="00A0368D">
              <w:rPr>
                <w:rFonts w:ascii="Garamond" w:hAnsi="Garamond"/>
                <w:b/>
                <w:sz w:val="22"/>
                <w:szCs w:val="22"/>
              </w:rPr>
              <w:t>Select</w:t>
            </w:r>
            <w:proofErr w:type="spellEnd"/>
            <w:r w:rsidRPr="00A0368D">
              <w:rPr>
                <w:rFonts w:ascii="Garamond" w:hAnsi="Garamond"/>
                <w:b/>
                <w:sz w:val="22"/>
                <w:szCs w:val="22"/>
              </w:rPr>
              <w:t xml:space="preserve"> one </w:t>
            </w:r>
            <w:proofErr w:type="spellStart"/>
            <w:r w:rsidRPr="00A0368D">
              <w:rPr>
                <w:rFonts w:ascii="Garamond" w:hAnsi="Garamond"/>
                <w:b/>
                <w:sz w:val="22"/>
                <w:szCs w:val="22"/>
              </w:rPr>
              <w:t>option</w:t>
            </w:r>
            <w:proofErr w:type="spellEnd"/>
          </w:p>
        </w:tc>
        <w:tc>
          <w:tcPr>
            <w:tcW w:w="1036" w:type="dxa"/>
          </w:tcPr>
          <w:p w:rsidR="00A0368D" w:rsidRPr="009C2B22" w:rsidRDefault="00A0368D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  <w:r>
              <w:rPr>
                <w:rFonts w:ascii="Garamond" w:hAnsi="Garamond"/>
                <w:b/>
                <w:lang w:val="en-US"/>
              </w:rPr>
              <w:t>Yes/</w:t>
            </w:r>
            <w:proofErr w:type="spellStart"/>
            <w:r>
              <w:rPr>
                <w:rFonts w:ascii="Garamond" w:hAnsi="Garamond"/>
                <w:b/>
                <w:lang w:val="en-US"/>
              </w:rPr>
              <w:t>tak</w:t>
            </w:r>
            <w:proofErr w:type="spellEnd"/>
          </w:p>
        </w:tc>
        <w:tc>
          <w:tcPr>
            <w:tcW w:w="989" w:type="dxa"/>
          </w:tcPr>
          <w:p w:rsidR="00A0368D" w:rsidRPr="009C2B22" w:rsidRDefault="00A0368D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  <w:r>
              <w:rPr>
                <w:rFonts w:ascii="Garamond" w:hAnsi="Garamond"/>
                <w:b/>
                <w:lang w:val="en-US"/>
              </w:rPr>
              <w:t>No/</w:t>
            </w:r>
            <w:proofErr w:type="spellStart"/>
            <w:r>
              <w:rPr>
                <w:rFonts w:ascii="Garamond" w:hAnsi="Garamond"/>
                <w:b/>
                <w:lang w:val="en-US"/>
              </w:rPr>
              <w:t>nie</w:t>
            </w:r>
            <w:proofErr w:type="spellEnd"/>
          </w:p>
        </w:tc>
      </w:tr>
      <w:tr w:rsidR="00CC3B26" w:rsidRPr="009C2B22" w:rsidTr="00A0368D">
        <w:tc>
          <w:tcPr>
            <w:tcW w:w="574" w:type="dxa"/>
          </w:tcPr>
          <w:p w:rsidR="00CC3B26" w:rsidRPr="00770276" w:rsidRDefault="00CC3B26" w:rsidP="0015241C">
            <w:pPr>
              <w:jc w:val="both"/>
              <w:rPr>
                <w:rFonts w:ascii="Garamond" w:hAnsi="Garamond"/>
                <w:b/>
              </w:rPr>
            </w:pPr>
            <w:r w:rsidRPr="00770276">
              <w:rPr>
                <w:rFonts w:ascii="Garamond" w:hAnsi="Garamond"/>
                <w:b/>
              </w:rPr>
              <w:t>1</w:t>
            </w:r>
            <w:r>
              <w:rPr>
                <w:rFonts w:ascii="Garamond" w:hAnsi="Garamond"/>
                <w:b/>
              </w:rPr>
              <w:t>1</w:t>
            </w:r>
            <w:r w:rsidRPr="00770276">
              <w:rPr>
                <w:rFonts w:ascii="Garamond" w:hAnsi="Garamond"/>
                <w:b/>
              </w:rPr>
              <w:t>.</w:t>
            </w:r>
          </w:p>
        </w:tc>
        <w:tc>
          <w:tcPr>
            <w:tcW w:w="6687" w:type="dxa"/>
          </w:tcPr>
          <w:p w:rsidR="00CC3B26" w:rsidRPr="009C2B22" w:rsidRDefault="00CC3B26" w:rsidP="00382A1A">
            <w:pPr>
              <w:jc w:val="both"/>
              <w:rPr>
                <w:rFonts w:ascii="Garamond" w:hAnsi="Garamond"/>
                <w:b/>
                <w:lang w:val="en-US"/>
              </w:rPr>
            </w:pP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Artykuł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może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być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opublikowany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w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przedstawionej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wersji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/ The article may be published in the presented</w:t>
            </w:r>
            <w:r w:rsid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r w:rsidR="009C2B22"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version </w:t>
            </w:r>
          </w:p>
        </w:tc>
        <w:tc>
          <w:tcPr>
            <w:tcW w:w="1036" w:type="dxa"/>
          </w:tcPr>
          <w:p w:rsidR="00CC3B26" w:rsidRPr="009C2B22" w:rsidRDefault="00CC3B26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  <w:tc>
          <w:tcPr>
            <w:tcW w:w="989" w:type="dxa"/>
          </w:tcPr>
          <w:p w:rsidR="00CC3B26" w:rsidRPr="009C2B22" w:rsidRDefault="00CC3B26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CC3B26" w:rsidRPr="00770276" w:rsidTr="00A0368D">
        <w:tc>
          <w:tcPr>
            <w:tcW w:w="574" w:type="dxa"/>
          </w:tcPr>
          <w:p w:rsidR="00CC3B26" w:rsidRPr="00770276" w:rsidRDefault="00CC3B26" w:rsidP="0015241C">
            <w:pPr>
              <w:jc w:val="both"/>
              <w:rPr>
                <w:rFonts w:ascii="Garamond" w:hAnsi="Garamond"/>
                <w:b/>
              </w:rPr>
            </w:pPr>
            <w:r w:rsidRPr="00770276">
              <w:rPr>
                <w:rFonts w:ascii="Garamond" w:hAnsi="Garamond"/>
                <w:b/>
              </w:rPr>
              <w:t>1</w:t>
            </w:r>
            <w:r>
              <w:rPr>
                <w:rFonts w:ascii="Garamond" w:hAnsi="Garamond"/>
                <w:b/>
              </w:rPr>
              <w:t>2</w:t>
            </w:r>
            <w:r w:rsidRPr="00770276">
              <w:rPr>
                <w:rFonts w:ascii="Garamond" w:hAnsi="Garamond"/>
                <w:b/>
              </w:rPr>
              <w:t>.</w:t>
            </w:r>
          </w:p>
        </w:tc>
        <w:tc>
          <w:tcPr>
            <w:tcW w:w="6687" w:type="dxa"/>
          </w:tcPr>
          <w:p w:rsidR="00CC3B26" w:rsidRPr="00770276" w:rsidRDefault="00CC3B26" w:rsidP="009C2B22">
            <w:pPr>
              <w:jc w:val="both"/>
              <w:rPr>
                <w:rFonts w:ascii="Garamond" w:hAnsi="Garamond"/>
                <w:b/>
              </w:rPr>
            </w:pPr>
            <w:r w:rsidRPr="00770276">
              <w:rPr>
                <w:rFonts w:ascii="Garamond" w:hAnsi="Garamond"/>
                <w:b/>
                <w:sz w:val="22"/>
                <w:szCs w:val="22"/>
              </w:rPr>
              <w:t xml:space="preserve">Artykuł może być opublikowany po uwzględnieniu poprawek </w:t>
            </w:r>
            <w:r w:rsidR="009C2B22">
              <w:rPr>
                <w:rFonts w:ascii="Garamond" w:hAnsi="Garamond"/>
                <w:b/>
                <w:sz w:val="22"/>
                <w:szCs w:val="22"/>
              </w:rPr>
              <w:t xml:space="preserve">/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The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article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may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 be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published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>
              <w:rPr>
                <w:rFonts w:ascii="Garamond" w:hAnsi="Garamond"/>
                <w:b/>
                <w:sz w:val="22"/>
                <w:szCs w:val="22"/>
              </w:rPr>
              <w:t>after</w:t>
            </w:r>
            <w:proofErr w:type="spellEnd"/>
            <w:r w:rsid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>
              <w:rPr>
                <w:rFonts w:ascii="Garamond" w:hAnsi="Garamond"/>
                <w:b/>
                <w:sz w:val="22"/>
                <w:szCs w:val="22"/>
              </w:rPr>
              <w:t>some</w:t>
            </w:r>
            <w:proofErr w:type="spellEnd"/>
            <w:r w:rsid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>
              <w:rPr>
                <w:rFonts w:ascii="Garamond" w:hAnsi="Garamond"/>
                <w:b/>
                <w:sz w:val="22"/>
                <w:szCs w:val="22"/>
              </w:rPr>
              <w:t>revision</w:t>
            </w:r>
            <w:proofErr w:type="spellEnd"/>
          </w:p>
        </w:tc>
        <w:tc>
          <w:tcPr>
            <w:tcW w:w="1036" w:type="dxa"/>
          </w:tcPr>
          <w:p w:rsidR="00CC3B26" w:rsidRPr="00770276" w:rsidRDefault="00CC3B26" w:rsidP="0077027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989" w:type="dxa"/>
          </w:tcPr>
          <w:p w:rsidR="00CC3B26" w:rsidRPr="00770276" w:rsidRDefault="00CC3B26" w:rsidP="00770276">
            <w:pPr>
              <w:jc w:val="both"/>
              <w:rPr>
                <w:rFonts w:ascii="Garamond" w:hAnsi="Garamond"/>
                <w:b/>
              </w:rPr>
            </w:pPr>
          </w:p>
        </w:tc>
      </w:tr>
      <w:tr w:rsidR="00CC3B26" w:rsidRPr="00770276" w:rsidTr="00A0368D">
        <w:tc>
          <w:tcPr>
            <w:tcW w:w="574" w:type="dxa"/>
          </w:tcPr>
          <w:p w:rsidR="00CC3B26" w:rsidRPr="00770276" w:rsidRDefault="00CC3B26" w:rsidP="0015241C">
            <w:pPr>
              <w:jc w:val="both"/>
              <w:rPr>
                <w:rFonts w:ascii="Garamond" w:hAnsi="Garamond"/>
                <w:b/>
              </w:rPr>
            </w:pPr>
            <w:r w:rsidRPr="00770276">
              <w:rPr>
                <w:rFonts w:ascii="Garamond" w:hAnsi="Garamond"/>
                <w:b/>
              </w:rPr>
              <w:t>1</w:t>
            </w:r>
            <w:r>
              <w:rPr>
                <w:rFonts w:ascii="Garamond" w:hAnsi="Garamond"/>
                <w:b/>
              </w:rPr>
              <w:t>3</w:t>
            </w:r>
            <w:r w:rsidRPr="00770276">
              <w:rPr>
                <w:rFonts w:ascii="Garamond" w:hAnsi="Garamond"/>
                <w:b/>
              </w:rPr>
              <w:t>.</w:t>
            </w:r>
          </w:p>
        </w:tc>
        <w:tc>
          <w:tcPr>
            <w:tcW w:w="6687" w:type="dxa"/>
          </w:tcPr>
          <w:p w:rsidR="00CC3B26" w:rsidRPr="00770276" w:rsidRDefault="00CC3B26" w:rsidP="00382A1A">
            <w:pPr>
              <w:jc w:val="both"/>
              <w:rPr>
                <w:rFonts w:ascii="Garamond" w:hAnsi="Garamond"/>
                <w:b/>
              </w:rPr>
            </w:pPr>
            <w:r w:rsidRPr="00770276">
              <w:rPr>
                <w:rFonts w:ascii="Garamond" w:hAnsi="Garamond"/>
                <w:b/>
                <w:sz w:val="22"/>
                <w:szCs w:val="22"/>
              </w:rPr>
              <w:t>Artykuł n</w:t>
            </w:r>
            <w:r>
              <w:rPr>
                <w:rFonts w:ascii="Garamond" w:hAnsi="Garamond"/>
                <w:b/>
                <w:sz w:val="22"/>
                <w:szCs w:val="22"/>
              </w:rPr>
              <w:t xml:space="preserve">ie powinien być opublikowany </w:t>
            </w:r>
            <w:r w:rsidR="009C2B22">
              <w:rPr>
                <w:rFonts w:ascii="Garamond" w:hAnsi="Garamond"/>
                <w:b/>
                <w:sz w:val="22"/>
                <w:szCs w:val="22"/>
              </w:rPr>
              <w:t xml:space="preserve">/ </w:t>
            </w:r>
            <w:proofErr w:type="spellStart"/>
            <w:r w:rsidR="009C2B22">
              <w:rPr>
                <w:rFonts w:ascii="Garamond" w:hAnsi="Garamond"/>
                <w:b/>
                <w:sz w:val="22"/>
                <w:szCs w:val="22"/>
              </w:rPr>
              <w:t>The</w:t>
            </w:r>
            <w:proofErr w:type="spellEnd"/>
            <w:r w:rsid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>
              <w:rPr>
                <w:rFonts w:ascii="Garamond" w:hAnsi="Garamond"/>
                <w:b/>
                <w:sz w:val="22"/>
                <w:szCs w:val="22"/>
              </w:rPr>
              <w:t>article</w:t>
            </w:r>
            <w:proofErr w:type="spellEnd"/>
            <w:r w:rsid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>
              <w:rPr>
                <w:rFonts w:ascii="Garamond" w:hAnsi="Garamond"/>
                <w:b/>
                <w:sz w:val="22"/>
                <w:szCs w:val="22"/>
              </w:rPr>
              <w:t>should</w:t>
            </w:r>
            <w:proofErr w:type="spellEnd"/>
            <w:r w:rsidR="009C2B22">
              <w:rPr>
                <w:rFonts w:ascii="Garamond" w:hAnsi="Garamond"/>
                <w:b/>
                <w:sz w:val="22"/>
                <w:szCs w:val="22"/>
              </w:rPr>
              <w:t xml:space="preserve"> be </w:t>
            </w:r>
            <w:proofErr w:type="spellStart"/>
            <w:r w:rsidR="009C2B22">
              <w:rPr>
                <w:rFonts w:ascii="Garamond" w:hAnsi="Garamond"/>
                <w:b/>
                <w:sz w:val="22"/>
                <w:szCs w:val="22"/>
              </w:rPr>
              <w:t>rejected</w:t>
            </w:r>
            <w:proofErr w:type="spellEnd"/>
          </w:p>
        </w:tc>
        <w:tc>
          <w:tcPr>
            <w:tcW w:w="1036" w:type="dxa"/>
          </w:tcPr>
          <w:p w:rsidR="00CC3B26" w:rsidRPr="00770276" w:rsidRDefault="00CC3B26" w:rsidP="0077027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989" w:type="dxa"/>
          </w:tcPr>
          <w:p w:rsidR="00CC3B26" w:rsidRPr="00770276" w:rsidRDefault="00CC3B26" w:rsidP="00770276">
            <w:pPr>
              <w:jc w:val="both"/>
              <w:rPr>
                <w:rFonts w:ascii="Garamond" w:hAnsi="Garamond"/>
                <w:b/>
              </w:rPr>
            </w:pPr>
          </w:p>
        </w:tc>
      </w:tr>
    </w:tbl>
    <w:p w:rsidR="006272BB" w:rsidRDefault="006272BB" w:rsidP="000A29B9">
      <w:pPr>
        <w:jc w:val="both"/>
        <w:rPr>
          <w:rFonts w:ascii="Garamond" w:hAnsi="Garamond"/>
          <w:b/>
        </w:rPr>
      </w:pPr>
    </w:p>
    <w:p w:rsidR="006272BB" w:rsidRPr="006272BB" w:rsidRDefault="006272BB" w:rsidP="006272BB">
      <w:pPr>
        <w:pBdr>
          <w:top w:val="single" w:sz="4" w:space="1" w:color="auto"/>
        </w:pBdr>
        <w:jc w:val="both"/>
        <w:rPr>
          <w:rFonts w:ascii="Garamond" w:hAnsi="Garamond"/>
          <w:b/>
          <w:sz w:val="22"/>
          <w:szCs w:val="22"/>
        </w:rPr>
      </w:pPr>
    </w:p>
    <w:p w:rsidR="00687CCA" w:rsidRPr="009C2B22" w:rsidRDefault="00CC3B26" w:rsidP="00687CCA">
      <w:pPr>
        <w:jc w:val="both"/>
        <w:rPr>
          <w:rFonts w:ascii="Garamond" w:hAnsi="Garamond"/>
          <w:b/>
          <w:color w:val="FF0000"/>
          <w:sz w:val="28"/>
          <w:szCs w:val="28"/>
        </w:rPr>
      </w:pPr>
      <w:r w:rsidRPr="009C2B22">
        <w:rPr>
          <w:rFonts w:ascii="Garamond" w:hAnsi="Garamond"/>
          <w:b/>
          <w:color w:val="FF0000"/>
          <w:sz w:val="28"/>
          <w:szCs w:val="28"/>
        </w:rPr>
        <w:t>Dodatkowe, szczegółowe uwagi Recenzenta mające na celu udoskonalenie przedłożonego artykułu:</w:t>
      </w:r>
    </w:p>
    <w:p w:rsidR="009C2B22" w:rsidRPr="009C2B22" w:rsidRDefault="009C2B22" w:rsidP="00687CCA">
      <w:pPr>
        <w:jc w:val="both"/>
        <w:rPr>
          <w:rFonts w:ascii="Garamond" w:hAnsi="Garamond"/>
          <w:b/>
          <w:color w:val="FF0000"/>
          <w:sz w:val="28"/>
          <w:szCs w:val="28"/>
        </w:rPr>
      </w:pPr>
    </w:p>
    <w:p w:rsidR="009C2B22" w:rsidRPr="009C2B22" w:rsidRDefault="009C2B22" w:rsidP="00687CCA">
      <w:pPr>
        <w:jc w:val="both"/>
        <w:rPr>
          <w:rFonts w:ascii="Garamond" w:hAnsi="Garamond"/>
          <w:b/>
          <w:color w:val="FF0000"/>
          <w:sz w:val="28"/>
          <w:szCs w:val="28"/>
          <w:lang w:val="en-US"/>
        </w:rPr>
      </w:pPr>
      <w:r w:rsidRPr="009C2B22">
        <w:rPr>
          <w:rFonts w:ascii="Garamond" w:hAnsi="Garamond"/>
          <w:b/>
          <w:color w:val="FF0000"/>
          <w:sz w:val="28"/>
          <w:szCs w:val="28"/>
          <w:lang w:val="en-US"/>
        </w:rPr>
        <w:t>Additional, detailed comments of the Reviewer aimed at refining the submitted article:</w:t>
      </w:r>
    </w:p>
    <w:sectPr w:rsidR="009C2B22" w:rsidRPr="009C2B22" w:rsidSect="000B0041">
      <w:footerReference w:type="default" r:id="rId7"/>
      <w:pgSz w:w="11906" w:h="16838" w:code="9"/>
      <w:pgMar w:top="680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60DEB" w:rsidRDefault="00160DEB" w:rsidP="00687CCA">
      <w:r>
        <w:separator/>
      </w:r>
    </w:p>
  </w:endnote>
  <w:endnote w:type="continuationSeparator" w:id="0">
    <w:p w:rsidR="00160DEB" w:rsidRDefault="00160DEB" w:rsidP="00687CC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,Bold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87CCA" w:rsidRDefault="00163D19">
    <w:pPr>
      <w:pStyle w:val="Stopka"/>
      <w:jc w:val="right"/>
    </w:pPr>
    <w:fldSimple w:instr=" PAGE   \* MERGEFORMAT ">
      <w:r w:rsidR="00A0368D">
        <w:rPr>
          <w:noProof/>
        </w:rPr>
        <w:t>3</w:t>
      </w:r>
    </w:fldSimple>
  </w:p>
  <w:p w:rsidR="00687CCA" w:rsidRDefault="00687CCA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60DEB" w:rsidRDefault="00160DEB" w:rsidP="00687CCA">
      <w:r>
        <w:separator/>
      </w:r>
    </w:p>
  </w:footnote>
  <w:footnote w:type="continuationSeparator" w:id="0">
    <w:p w:rsidR="00160DEB" w:rsidRDefault="00160DEB" w:rsidP="00687CC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C2905E1"/>
    <w:multiLevelType w:val="singleLevel"/>
    <w:tmpl w:val="4BF41CDE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stylePaneFormatFilter w:val="3F0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cyMjKzMDY2NzE3NrBU0lEKTi0uzszPAykwqwUAJ0K5rywAAAA="/>
  </w:docVars>
  <w:rsids>
    <w:rsidRoot w:val="000B0041"/>
    <w:rsid w:val="00077343"/>
    <w:rsid w:val="00091FE7"/>
    <w:rsid w:val="000A29B9"/>
    <w:rsid w:val="000B0041"/>
    <w:rsid w:val="00113B79"/>
    <w:rsid w:val="001327A0"/>
    <w:rsid w:val="001458C7"/>
    <w:rsid w:val="0015241C"/>
    <w:rsid w:val="00160DEB"/>
    <w:rsid w:val="00163D19"/>
    <w:rsid w:val="001A7B0C"/>
    <w:rsid w:val="001C5A13"/>
    <w:rsid w:val="001F1FF6"/>
    <w:rsid w:val="001F27B6"/>
    <w:rsid w:val="001F70A5"/>
    <w:rsid w:val="002205E2"/>
    <w:rsid w:val="002516F2"/>
    <w:rsid w:val="00275579"/>
    <w:rsid w:val="002B247F"/>
    <w:rsid w:val="003405C2"/>
    <w:rsid w:val="0034576C"/>
    <w:rsid w:val="00353B32"/>
    <w:rsid w:val="003767B9"/>
    <w:rsid w:val="00382A1A"/>
    <w:rsid w:val="00383198"/>
    <w:rsid w:val="003F2AC1"/>
    <w:rsid w:val="00403BC4"/>
    <w:rsid w:val="00436231"/>
    <w:rsid w:val="00456B8B"/>
    <w:rsid w:val="004571CC"/>
    <w:rsid w:val="00457A21"/>
    <w:rsid w:val="00497960"/>
    <w:rsid w:val="004A334D"/>
    <w:rsid w:val="004B74C9"/>
    <w:rsid w:val="004D7292"/>
    <w:rsid w:val="004D7EEC"/>
    <w:rsid w:val="00515441"/>
    <w:rsid w:val="005444B3"/>
    <w:rsid w:val="00551F77"/>
    <w:rsid w:val="00624461"/>
    <w:rsid w:val="006272BB"/>
    <w:rsid w:val="00675C4C"/>
    <w:rsid w:val="00687CCA"/>
    <w:rsid w:val="006A00EA"/>
    <w:rsid w:val="006A7377"/>
    <w:rsid w:val="006B6CAE"/>
    <w:rsid w:val="006E0E75"/>
    <w:rsid w:val="00731819"/>
    <w:rsid w:val="00766569"/>
    <w:rsid w:val="00770276"/>
    <w:rsid w:val="00794B2A"/>
    <w:rsid w:val="007A71F6"/>
    <w:rsid w:val="00835E69"/>
    <w:rsid w:val="00856504"/>
    <w:rsid w:val="00877998"/>
    <w:rsid w:val="00927139"/>
    <w:rsid w:val="009271D7"/>
    <w:rsid w:val="00930A9D"/>
    <w:rsid w:val="0093145E"/>
    <w:rsid w:val="00940329"/>
    <w:rsid w:val="00943C04"/>
    <w:rsid w:val="009650EC"/>
    <w:rsid w:val="009C2B22"/>
    <w:rsid w:val="009D2171"/>
    <w:rsid w:val="009E1916"/>
    <w:rsid w:val="00A0368D"/>
    <w:rsid w:val="00A76E67"/>
    <w:rsid w:val="00AB37F1"/>
    <w:rsid w:val="00AB7276"/>
    <w:rsid w:val="00AD0068"/>
    <w:rsid w:val="00AD5A0C"/>
    <w:rsid w:val="00AF23BD"/>
    <w:rsid w:val="00B357BC"/>
    <w:rsid w:val="00B4433E"/>
    <w:rsid w:val="00B45C19"/>
    <w:rsid w:val="00B53273"/>
    <w:rsid w:val="00B81625"/>
    <w:rsid w:val="00B84643"/>
    <w:rsid w:val="00BA78CD"/>
    <w:rsid w:val="00BD11E9"/>
    <w:rsid w:val="00BE5C45"/>
    <w:rsid w:val="00BE72E6"/>
    <w:rsid w:val="00C47E24"/>
    <w:rsid w:val="00C657CD"/>
    <w:rsid w:val="00CB026D"/>
    <w:rsid w:val="00CC3B26"/>
    <w:rsid w:val="00D16E95"/>
    <w:rsid w:val="00D3606B"/>
    <w:rsid w:val="00D47980"/>
    <w:rsid w:val="00D50337"/>
    <w:rsid w:val="00D63C44"/>
    <w:rsid w:val="00DB1853"/>
    <w:rsid w:val="00DB6D33"/>
    <w:rsid w:val="00DC04D5"/>
    <w:rsid w:val="00DC07E4"/>
    <w:rsid w:val="00DD6FFE"/>
    <w:rsid w:val="00DE5859"/>
    <w:rsid w:val="00E22935"/>
    <w:rsid w:val="00E51DCD"/>
    <w:rsid w:val="00E67EBD"/>
    <w:rsid w:val="00E93C9F"/>
    <w:rsid w:val="00EB0D46"/>
    <w:rsid w:val="00ED20B4"/>
    <w:rsid w:val="00F0090B"/>
    <w:rsid w:val="00F60393"/>
    <w:rsid w:val="00FB7E8C"/>
    <w:rsid w:val="00FD28F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ny">
    <w:name w:val="Normal"/>
    <w:qFormat/>
    <w:rsid w:val="00B81625"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rsid w:val="003F2AC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rsid w:val="00687CC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687CCA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687CC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87CCA"/>
    <w:rPr>
      <w:sz w:val="24"/>
      <w:szCs w:val="24"/>
    </w:rPr>
  </w:style>
  <w:style w:type="character" w:customStyle="1" w:styleId="apple-converted-space">
    <w:name w:val="apple-converted-space"/>
    <w:basedOn w:val="Domylnaczcionkaakapitu"/>
    <w:rsid w:val="00E2293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96</Words>
  <Characters>2981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Arkusz recenzyjny</vt:lpstr>
    </vt:vector>
  </TitlesOfParts>
  <Company>anna</Company>
  <LinksUpToDate>false</LinksUpToDate>
  <CharactersWithSpaces>34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kusz recenzyjny</dc:title>
  <dc:creator>Anna Ujwary</dc:creator>
  <cp:lastModifiedBy>Anna</cp:lastModifiedBy>
  <cp:revision>2</cp:revision>
  <cp:lastPrinted>2013-06-16T19:33:00Z</cp:lastPrinted>
  <dcterms:created xsi:type="dcterms:W3CDTF">2020-02-03T11:57:00Z</dcterms:created>
  <dcterms:modified xsi:type="dcterms:W3CDTF">2020-02-03T11:57:00Z</dcterms:modified>
</cp:coreProperties>
</file>